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9DB67" w14:textId="77777777" w:rsidR="007C0344" w:rsidRPr="00295536" w:rsidRDefault="007C0344" w:rsidP="00295536">
      <w:pPr>
        <w:spacing w:line="276" w:lineRule="auto"/>
        <w:jc w:val="both"/>
        <w:rPr>
          <w:rFonts w:ascii="Arial" w:hAnsi="Arial" w:cs="Arial"/>
          <w:b/>
          <w:bCs/>
          <w:u w:val="single"/>
        </w:rPr>
      </w:pPr>
      <w:bookmarkStart w:id="0" w:name="_GoBack"/>
      <w:bookmarkEnd w:id="0"/>
    </w:p>
    <w:p w14:paraId="7AF9C4EC" w14:textId="77777777" w:rsidR="007C0344" w:rsidRPr="00295536" w:rsidRDefault="007C0344" w:rsidP="00295536">
      <w:pPr>
        <w:spacing w:line="276" w:lineRule="auto"/>
        <w:jc w:val="both"/>
        <w:rPr>
          <w:rFonts w:ascii="Arial" w:hAnsi="Arial" w:cs="Arial"/>
          <w:b/>
          <w:bCs/>
          <w:u w:val="single"/>
        </w:rPr>
      </w:pPr>
    </w:p>
    <w:p w14:paraId="512C9482" w14:textId="2B75DF9C" w:rsidR="009B28BA" w:rsidRPr="007825F9" w:rsidRDefault="009B28BA" w:rsidP="009B28BA">
      <w:pPr>
        <w:pStyle w:val="NoSpacing"/>
        <w:rPr>
          <w:rFonts w:ascii="Arial" w:hAnsi="Arial" w:cs="Arial"/>
          <w:b/>
          <w:bCs/>
        </w:rPr>
      </w:pPr>
      <w:r w:rsidRPr="007825F9">
        <w:rPr>
          <w:rFonts w:ascii="Arial" w:hAnsi="Arial" w:cs="Arial"/>
          <w:b/>
          <w:bCs/>
        </w:rPr>
        <w:t>Invitation to tender Advert</w:t>
      </w:r>
      <w:r w:rsidR="00BC7BAD">
        <w:rPr>
          <w:rFonts w:ascii="Arial" w:hAnsi="Arial" w:cs="Arial"/>
          <w:b/>
          <w:bCs/>
        </w:rPr>
        <w:t>: 83447743</w:t>
      </w:r>
    </w:p>
    <w:p w14:paraId="19FB7568" w14:textId="77777777" w:rsidR="009B28BA" w:rsidRPr="007825F9" w:rsidRDefault="009B28BA" w:rsidP="009B28BA">
      <w:pPr>
        <w:pStyle w:val="NoSpacing"/>
        <w:rPr>
          <w:rFonts w:ascii="Arial" w:hAnsi="Arial" w:cs="Arial"/>
          <w:b/>
          <w:bCs/>
        </w:rPr>
      </w:pPr>
    </w:p>
    <w:p w14:paraId="37C17CEF" w14:textId="5D4E452F" w:rsidR="007C0344" w:rsidRPr="007825F9" w:rsidRDefault="000F4F54" w:rsidP="009B28BA">
      <w:pPr>
        <w:pStyle w:val="NoSpacing"/>
        <w:rPr>
          <w:rFonts w:ascii="Arial" w:hAnsi="Arial" w:cs="Arial"/>
          <w:b/>
          <w:bCs/>
        </w:rPr>
      </w:pPr>
      <w:bookmarkStart w:id="1" w:name="_Hlk144905256"/>
      <w:r w:rsidRPr="007825F9">
        <w:rPr>
          <w:rFonts w:ascii="Arial" w:hAnsi="Arial" w:cs="Arial"/>
          <w:b/>
          <w:bCs/>
        </w:rPr>
        <w:t>CONSULTANCY FOR</w:t>
      </w:r>
      <w:r w:rsidR="00F31257" w:rsidRPr="007825F9">
        <w:rPr>
          <w:rFonts w:ascii="Arial" w:hAnsi="Arial" w:cs="Arial"/>
          <w:b/>
          <w:bCs/>
        </w:rPr>
        <w:t xml:space="preserve"> </w:t>
      </w:r>
      <w:r w:rsidR="007825F9" w:rsidRPr="007825F9">
        <w:rPr>
          <w:rFonts w:ascii="Arial" w:hAnsi="Arial" w:cs="Arial"/>
          <w:b/>
          <w:bCs/>
        </w:rPr>
        <w:t xml:space="preserve">THE SUBMISSION OF A FEASIBILITY AND BUSINESS PLAN FOR ONDANGWA TANNERY, NAMIBIA </w:t>
      </w:r>
      <w:r w:rsidR="00FE1C16" w:rsidRPr="007825F9">
        <w:rPr>
          <w:rFonts w:ascii="Arial" w:hAnsi="Arial" w:cs="Arial"/>
          <w:b/>
          <w:bCs/>
        </w:rPr>
        <w:t xml:space="preserve">BY </w:t>
      </w:r>
      <w:r w:rsidR="007C0344" w:rsidRPr="007825F9">
        <w:rPr>
          <w:rFonts w:ascii="Arial" w:hAnsi="Arial" w:cs="Arial"/>
          <w:b/>
          <w:bCs/>
        </w:rPr>
        <w:t xml:space="preserve">JOINT ACTION SIPS </w:t>
      </w:r>
      <w:bookmarkEnd w:id="1"/>
    </w:p>
    <w:p w14:paraId="49B070E9" w14:textId="10E884D2" w:rsidR="005370FE" w:rsidRPr="007825F9" w:rsidRDefault="005370FE" w:rsidP="009B28BA">
      <w:pPr>
        <w:pStyle w:val="NoSpacing"/>
        <w:rPr>
          <w:rFonts w:ascii="Arial" w:hAnsi="Arial" w:cs="Arial"/>
          <w:b/>
          <w:bCs/>
          <w:highlight w:val="yellow"/>
        </w:rPr>
      </w:pPr>
    </w:p>
    <w:p w14:paraId="433C2E87" w14:textId="77777777" w:rsidR="005370FE" w:rsidRPr="007825F9" w:rsidRDefault="005370FE" w:rsidP="009B28BA">
      <w:pPr>
        <w:pStyle w:val="NoSpacing"/>
        <w:rPr>
          <w:rFonts w:ascii="Arial" w:hAnsi="Arial" w:cs="Arial"/>
          <w:b/>
          <w:bCs/>
          <w:highlight w:val="yellow"/>
        </w:rPr>
      </w:pPr>
    </w:p>
    <w:p w14:paraId="5CF478E2" w14:textId="77777777" w:rsidR="007825F9" w:rsidRPr="007825F9" w:rsidRDefault="007825F9" w:rsidP="009B28BA">
      <w:pPr>
        <w:pStyle w:val="NoSpacing"/>
        <w:rPr>
          <w:highlight w:val="yellow"/>
        </w:rPr>
      </w:pPr>
    </w:p>
    <w:p w14:paraId="3FF89ACB" w14:textId="77777777" w:rsidR="005C3B4B" w:rsidRPr="007825F9" w:rsidRDefault="00354343" w:rsidP="00295536">
      <w:pPr>
        <w:shd w:val="clear" w:color="auto" w:fill="FFFFFF" w:themeFill="background1"/>
        <w:spacing w:line="276" w:lineRule="auto"/>
        <w:jc w:val="both"/>
        <w:rPr>
          <w:rFonts w:ascii="Arial" w:hAnsi="Arial" w:cs="Arial"/>
          <w:lang w:val="en-ZA"/>
        </w:rPr>
      </w:pPr>
      <w:r w:rsidRPr="007825F9">
        <w:rPr>
          <w:rFonts w:ascii="Arial" w:hAnsi="Arial" w:cs="Arial"/>
          <w:lang w:val="en-ZA"/>
        </w:rPr>
        <w:t>The Southern African Development Community (SADC) Secretariat, the European Union (EU)</w:t>
      </w:r>
      <w:r w:rsidR="00D74983" w:rsidRPr="007825F9">
        <w:rPr>
          <w:rFonts w:ascii="Arial" w:hAnsi="Arial" w:cs="Arial"/>
          <w:lang w:val="en-ZA"/>
        </w:rPr>
        <w:t>,</w:t>
      </w:r>
      <w:r w:rsidRPr="007825F9">
        <w:rPr>
          <w:rFonts w:ascii="Arial" w:hAnsi="Arial" w:cs="Arial"/>
          <w:lang w:val="en-ZA"/>
        </w:rPr>
        <w:t xml:space="preserve"> and the German Federal Ministry for Economic Cooperation and Development (BMZ) are jointly supporting the “COVID-19-relevant Medical and Pharmaceutical Products” (CMPP)</w:t>
      </w:r>
      <w:r w:rsidR="007B6FB8" w:rsidRPr="007825F9">
        <w:rPr>
          <w:rFonts w:ascii="Arial" w:hAnsi="Arial" w:cs="Arial"/>
          <w:lang w:val="en-ZA"/>
        </w:rPr>
        <w:t>,</w:t>
      </w:r>
      <w:r w:rsidRPr="007825F9">
        <w:rPr>
          <w:rFonts w:ascii="Arial" w:hAnsi="Arial" w:cs="Arial"/>
          <w:lang w:val="en-ZA"/>
        </w:rPr>
        <w:t xml:space="preserve"> the Antiretroviral (ARV) </w:t>
      </w:r>
      <w:r w:rsidR="007B6FB8" w:rsidRPr="007825F9">
        <w:rPr>
          <w:rFonts w:ascii="Arial" w:hAnsi="Arial" w:cs="Arial"/>
          <w:lang w:val="en-ZA"/>
        </w:rPr>
        <w:t xml:space="preserve">and Leather </w:t>
      </w:r>
      <w:r w:rsidR="008E5166" w:rsidRPr="007825F9">
        <w:rPr>
          <w:rFonts w:ascii="Arial" w:hAnsi="Arial" w:cs="Arial"/>
          <w:lang w:val="en-ZA"/>
        </w:rPr>
        <w:t xml:space="preserve">regional </w:t>
      </w:r>
      <w:r w:rsidRPr="007825F9">
        <w:rPr>
          <w:rFonts w:ascii="Arial" w:hAnsi="Arial" w:cs="Arial"/>
          <w:lang w:val="en-ZA"/>
        </w:rPr>
        <w:t xml:space="preserve">value-chain </w:t>
      </w:r>
      <w:r w:rsidR="008E5166" w:rsidRPr="007825F9">
        <w:rPr>
          <w:rFonts w:ascii="Arial" w:hAnsi="Arial" w:cs="Arial"/>
          <w:lang w:val="en-ZA"/>
        </w:rPr>
        <w:t>(</w:t>
      </w:r>
      <w:r w:rsidR="004D6D38" w:rsidRPr="007825F9">
        <w:rPr>
          <w:rFonts w:ascii="Arial" w:hAnsi="Arial" w:cs="Arial"/>
          <w:lang w:val="en-ZA"/>
        </w:rPr>
        <w:t>R</w:t>
      </w:r>
      <w:r w:rsidR="008E5166" w:rsidRPr="007825F9">
        <w:rPr>
          <w:rFonts w:ascii="Arial" w:hAnsi="Arial" w:cs="Arial"/>
          <w:lang w:val="en-ZA"/>
        </w:rPr>
        <w:t xml:space="preserve">VC) </w:t>
      </w:r>
      <w:r w:rsidRPr="007825F9">
        <w:rPr>
          <w:rFonts w:ascii="Arial" w:hAnsi="Arial" w:cs="Arial"/>
          <w:lang w:val="en-ZA"/>
        </w:rPr>
        <w:t xml:space="preserve">projects. These </w:t>
      </w:r>
      <w:bookmarkStart w:id="2" w:name="_Int_m3feo0xw"/>
      <w:r w:rsidR="008E5166" w:rsidRPr="007825F9">
        <w:rPr>
          <w:rFonts w:ascii="Arial" w:hAnsi="Arial" w:cs="Arial"/>
          <w:lang w:val="en-ZA"/>
        </w:rPr>
        <w:t>RVCs</w:t>
      </w:r>
      <w:bookmarkEnd w:id="2"/>
      <w:r w:rsidR="008E5166" w:rsidRPr="007825F9">
        <w:rPr>
          <w:rFonts w:ascii="Arial" w:hAnsi="Arial" w:cs="Arial"/>
          <w:lang w:val="en-ZA"/>
        </w:rPr>
        <w:t xml:space="preserve"> </w:t>
      </w:r>
      <w:r w:rsidRPr="007825F9">
        <w:rPr>
          <w:rFonts w:ascii="Arial" w:hAnsi="Arial" w:cs="Arial"/>
          <w:lang w:val="en-ZA"/>
        </w:rPr>
        <w:t>are part of the Joint Action “Support towards Industrialization and the Productive Sectors in the SADC region (</w:t>
      </w:r>
      <w:bookmarkStart w:id="3" w:name="_Int_tsrJKqVb"/>
      <w:r w:rsidRPr="007825F9">
        <w:rPr>
          <w:rFonts w:ascii="Arial" w:hAnsi="Arial" w:cs="Arial"/>
          <w:lang w:val="en-ZA"/>
        </w:rPr>
        <w:t>SIPS</w:t>
      </w:r>
      <w:bookmarkEnd w:id="3"/>
      <w:r w:rsidRPr="007825F9">
        <w:rPr>
          <w:rFonts w:ascii="Arial" w:hAnsi="Arial" w:cs="Arial"/>
          <w:lang w:val="en-ZA"/>
        </w:rPr>
        <w:t>) project.</w:t>
      </w:r>
      <w:r w:rsidR="009770D4" w:rsidRPr="007825F9">
        <w:rPr>
          <w:rFonts w:ascii="Arial" w:hAnsi="Arial" w:cs="Arial"/>
          <w:lang w:val="en-ZA"/>
        </w:rPr>
        <w:t xml:space="preserve"> This </w:t>
      </w:r>
      <w:bookmarkStart w:id="4" w:name="_Int_DQogP4fa"/>
      <w:r w:rsidR="009770D4" w:rsidRPr="007825F9">
        <w:rPr>
          <w:rFonts w:ascii="Arial" w:hAnsi="Arial" w:cs="Arial"/>
          <w:lang w:val="en-ZA"/>
        </w:rPr>
        <w:t>project</w:t>
      </w:r>
      <w:bookmarkEnd w:id="4"/>
      <w:r w:rsidR="009770D4" w:rsidRPr="007825F9">
        <w:rPr>
          <w:rFonts w:ascii="Arial" w:hAnsi="Arial" w:cs="Arial"/>
          <w:lang w:val="en-ZA"/>
        </w:rPr>
        <w:t xml:space="preserve"> relates to the </w:t>
      </w:r>
      <w:r w:rsidR="005952E0" w:rsidRPr="007825F9">
        <w:rPr>
          <w:rFonts w:ascii="Arial" w:hAnsi="Arial" w:cs="Arial"/>
          <w:lang w:val="en-ZA"/>
        </w:rPr>
        <w:t>Leather Value Chain (LVC).</w:t>
      </w:r>
      <w:r w:rsidR="00096B0A" w:rsidRPr="007825F9">
        <w:rPr>
          <w:rFonts w:ascii="Arial" w:hAnsi="Arial" w:cs="Arial"/>
          <w:lang w:val="en-ZA"/>
        </w:rPr>
        <w:t xml:space="preserve"> </w:t>
      </w:r>
    </w:p>
    <w:p w14:paraId="0C4CF94D" w14:textId="1FDB06B5" w:rsidR="00744573" w:rsidRPr="00554687" w:rsidRDefault="005C3B4B" w:rsidP="005C3B4B">
      <w:pPr>
        <w:spacing w:after="240" w:line="276" w:lineRule="auto"/>
        <w:jc w:val="both"/>
        <w:rPr>
          <w:rFonts w:ascii="Arial" w:hAnsi="Arial" w:cs="Arial"/>
          <w:lang w:val="en-ZA"/>
        </w:rPr>
      </w:pPr>
      <w:r w:rsidRPr="00554687">
        <w:rPr>
          <w:rFonts w:ascii="Arial" w:hAnsi="Arial" w:cs="Arial"/>
          <w:lang w:val="en-ZA"/>
        </w:rPr>
        <w:t>The enhancement of business, entrepreneurial and subject matter knowledge skills in the Leather Value Chain and improved capacity for business operating systems and procedures are key aspects of the interventions under the Joint Action SIPS.</w:t>
      </w:r>
      <w:r w:rsidR="00744573" w:rsidRPr="00554687">
        <w:rPr>
          <w:rFonts w:ascii="Arial" w:hAnsi="Arial" w:cs="Arial"/>
          <w:lang w:val="en-ZA"/>
        </w:rPr>
        <w:t xml:space="preserve"> In a bid to resuscitate the Northern Tannery (NT) which has seized production and has been dormant for over 5 years. The Joint Action SIPS had a discussion </w:t>
      </w:r>
      <w:bookmarkStart w:id="5" w:name="_Hlk144905687"/>
      <w:r w:rsidR="00744573" w:rsidRPr="00554687">
        <w:rPr>
          <w:rFonts w:ascii="Arial" w:hAnsi="Arial" w:cs="Arial"/>
          <w:lang w:val="en-ZA"/>
        </w:rPr>
        <w:t xml:space="preserve">with </w:t>
      </w:r>
      <w:r w:rsidR="00554687" w:rsidRPr="00554687">
        <w:rPr>
          <w:rFonts w:ascii="Arial" w:hAnsi="Arial" w:cs="Arial"/>
          <w:lang w:val="en-ZA"/>
        </w:rPr>
        <w:t>Namibian</w:t>
      </w:r>
      <w:r w:rsidR="00744573" w:rsidRPr="00554687">
        <w:rPr>
          <w:rFonts w:ascii="Arial" w:hAnsi="Arial" w:cs="Arial"/>
          <w:lang w:val="en-ZA"/>
        </w:rPr>
        <w:t xml:space="preserve"> Industrial Development Agency (NIDA) </w:t>
      </w:r>
      <w:bookmarkEnd w:id="5"/>
      <w:r w:rsidR="00744573" w:rsidRPr="00554687">
        <w:rPr>
          <w:rFonts w:ascii="Arial" w:hAnsi="Arial" w:cs="Arial"/>
          <w:lang w:val="en-ZA"/>
        </w:rPr>
        <w:t xml:space="preserve">(the assigned custodian of the tannery) and </w:t>
      </w:r>
      <w:bookmarkStart w:id="6" w:name="_Hlk144905710"/>
      <w:r w:rsidR="00744573" w:rsidRPr="00554687">
        <w:rPr>
          <w:rFonts w:ascii="Arial" w:hAnsi="Arial" w:cs="Arial"/>
          <w:lang w:val="en-ZA"/>
        </w:rPr>
        <w:t>Namibia National Farmers Union (NNFU)</w:t>
      </w:r>
      <w:bookmarkEnd w:id="6"/>
      <w:r w:rsidR="00744573" w:rsidRPr="00554687">
        <w:rPr>
          <w:rFonts w:ascii="Arial" w:hAnsi="Arial" w:cs="Arial"/>
          <w:lang w:val="en-ZA"/>
        </w:rPr>
        <w:t xml:space="preserve"> (representing the farmers) on </w:t>
      </w:r>
      <w:r w:rsidR="00554687" w:rsidRPr="00554687">
        <w:rPr>
          <w:rFonts w:ascii="Arial" w:hAnsi="Arial" w:cs="Arial"/>
          <w:lang w:val="en-ZA"/>
        </w:rPr>
        <w:t>possible strategies that can revive the tannery</w:t>
      </w:r>
      <w:r w:rsidR="00744573" w:rsidRPr="00554687">
        <w:rPr>
          <w:rFonts w:ascii="Arial" w:hAnsi="Arial" w:cs="Arial"/>
          <w:lang w:val="en-ZA"/>
        </w:rPr>
        <w:t>.</w:t>
      </w:r>
    </w:p>
    <w:p w14:paraId="1E77E886" w14:textId="309D0C8C" w:rsidR="001C2224" w:rsidRPr="001C2224" w:rsidRDefault="001C2224" w:rsidP="001C2224">
      <w:pPr>
        <w:jc w:val="both"/>
        <w:rPr>
          <w:rFonts w:ascii="Arial" w:hAnsi="Arial" w:cs="Arial"/>
          <w:lang w:val="en-ZA"/>
        </w:rPr>
      </w:pPr>
      <w:r w:rsidRPr="001C2224">
        <w:rPr>
          <w:rFonts w:ascii="Arial" w:hAnsi="Arial" w:cs="Arial"/>
          <w:lang w:val="en-ZA"/>
        </w:rPr>
        <w:t>The objective of this project is to conduct a feasibility study of the Northern Tannery. Results from the study will help determine whether the project is achievable, financially sustainable, and beneficial in the long term to attract investors or stakeholders. In addition, the contractor is expected to present the feasibility study report, propose the most suitable legal entity formation and business plan to the Namibia National Farmers Union (NNFU) and Namibian Industrial Development Agency (NIDA) in a workshop.</w:t>
      </w:r>
    </w:p>
    <w:p w14:paraId="17E69129" w14:textId="194E3D5D" w:rsidR="007811D6" w:rsidRPr="00D64D33" w:rsidRDefault="00D64D33" w:rsidP="00295536">
      <w:pPr>
        <w:spacing w:line="276" w:lineRule="auto"/>
        <w:jc w:val="both"/>
        <w:rPr>
          <w:rFonts w:ascii="Arial" w:hAnsi="Arial" w:cs="Arial"/>
        </w:rPr>
      </w:pPr>
      <w:bookmarkStart w:id="7" w:name="_Toc105508927"/>
      <w:bookmarkStart w:id="8" w:name="_Toc105509022"/>
      <w:bookmarkStart w:id="9" w:name="_Toc105509115"/>
      <w:bookmarkStart w:id="10" w:name="_Toc105509208"/>
      <w:bookmarkStart w:id="11" w:name="_Toc105508929"/>
      <w:bookmarkStart w:id="12" w:name="_Toc105509024"/>
      <w:bookmarkStart w:id="13" w:name="_Toc105509117"/>
      <w:bookmarkStart w:id="14" w:name="_Toc105509210"/>
      <w:bookmarkStart w:id="15" w:name="_Toc105509211"/>
      <w:bookmarkEnd w:id="7"/>
      <w:bookmarkEnd w:id="8"/>
      <w:bookmarkEnd w:id="9"/>
      <w:bookmarkEnd w:id="10"/>
      <w:bookmarkEnd w:id="11"/>
      <w:bookmarkEnd w:id="12"/>
      <w:bookmarkEnd w:id="13"/>
      <w:bookmarkEnd w:id="14"/>
      <w:bookmarkEnd w:id="15"/>
      <w:r w:rsidRPr="00D64D33">
        <w:rPr>
          <w:rFonts w:ascii="Arial" w:hAnsi="Arial" w:cs="Arial"/>
        </w:rPr>
        <w:t>The Joint Action SIPS is therefore inviting interested competent and regional qualified individual consultant with experience in conducting feasibility studies, developing business plans and private sector development to apply for this regional assignment. The consultant must be based in the SADC region</w:t>
      </w:r>
      <w:r>
        <w:rPr>
          <w:rFonts w:ascii="Arial" w:hAnsi="Arial" w:cs="Arial"/>
        </w:rPr>
        <w:t>.</w:t>
      </w:r>
      <w:r w:rsidR="00841146" w:rsidRPr="007811D6">
        <w:rPr>
          <w:rFonts w:ascii="Arial" w:hAnsi="Arial" w:cs="Arial"/>
        </w:rPr>
        <w:t xml:space="preserve"> </w:t>
      </w:r>
      <w:r w:rsidR="00307AAF" w:rsidRPr="00D64D33">
        <w:rPr>
          <w:rFonts w:ascii="Arial" w:hAnsi="Arial" w:cs="Arial"/>
        </w:rPr>
        <w:t xml:space="preserve">The selected service provider will </w:t>
      </w:r>
      <w:r w:rsidR="00BC7BAD" w:rsidRPr="00D64D33">
        <w:rPr>
          <w:rFonts w:ascii="Arial" w:hAnsi="Arial" w:cs="Arial"/>
        </w:rPr>
        <w:t>enter</w:t>
      </w:r>
      <w:r w:rsidR="00596319" w:rsidRPr="00D64D33">
        <w:rPr>
          <w:rFonts w:ascii="Arial" w:hAnsi="Arial" w:cs="Arial"/>
        </w:rPr>
        <w:t xml:space="preserve"> </w:t>
      </w:r>
      <w:r w:rsidR="00307AAF" w:rsidRPr="00D64D33">
        <w:rPr>
          <w:rFonts w:ascii="Arial" w:hAnsi="Arial" w:cs="Arial"/>
        </w:rPr>
        <w:t xml:space="preserve">a contract with </w:t>
      </w:r>
      <w:bookmarkStart w:id="16" w:name="_Int_MsJ0IFxK"/>
      <w:r w:rsidR="00307AAF" w:rsidRPr="00D64D33">
        <w:rPr>
          <w:rFonts w:ascii="Arial" w:hAnsi="Arial" w:cs="Arial"/>
        </w:rPr>
        <w:t>GIZ (</w:t>
      </w:r>
      <w:proofErr w:type="spellStart"/>
      <w:r w:rsidR="00307AAF" w:rsidRPr="00D64D33">
        <w:rPr>
          <w:rFonts w:ascii="Arial" w:hAnsi="Arial" w:cs="Arial"/>
        </w:rPr>
        <w:t>Gesellschaft</w:t>
      </w:r>
      <w:proofErr w:type="spellEnd"/>
      <w:r w:rsidR="00307AAF" w:rsidRPr="00D64D33">
        <w:rPr>
          <w:rFonts w:ascii="Arial" w:hAnsi="Arial" w:cs="Arial"/>
        </w:rPr>
        <w:t xml:space="preserve"> </w:t>
      </w:r>
      <w:proofErr w:type="spellStart"/>
      <w:r w:rsidR="00307AAF" w:rsidRPr="00D64D33">
        <w:rPr>
          <w:rFonts w:ascii="Arial" w:hAnsi="Arial" w:cs="Arial"/>
        </w:rPr>
        <w:t>für</w:t>
      </w:r>
      <w:proofErr w:type="spellEnd"/>
      <w:r w:rsidR="00307AAF" w:rsidRPr="00D64D33">
        <w:rPr>
          <w:rFonts w:ascii="Arial" w:hAnsi="Arial" w:cs="Arial"/>
        </w:rPr>
        <w:t xml:space="preserve"> </w:t>
      </w:r>
      <w:proofErr w:type="spellStart"/>
      <w:r w:rsidR="00307AAF" w:rsidRPr="00D64D33">
        <w:rPr>
          <w:rFonts w:ascii="Arial" w:hAnsi="Arial" w:cs="Arial"/>
        </w:rPr>
        <w:t>Internationale</w:t>
      </w:r>
      <w:proofErr w:type="spellEnd"/>
      <w:r w:rsidR="00307AAF" w:rsidRPr="00D64D33">
        <w:rPr>
          <w:rFonts w:ascii="Arial" w:hAnsi="Arial" w:cs="Arial"/>
        </w:rPr>
        <w:t xml:space="preserve"> </w:t>
      </w:r>
      <w:proofErr w:type="spellStart"/>
      <w:r w:rsidR="00307AAF" w:rsidRPr="00D64D33">
        <w:rPr>
          <w:rFonts w:ascii="Arial" w:hAnsi="Arial" w:cs="Arial"/>
        </w:rPr>
        <w:t>Zusammenarbeit</w:t>
      </w:r>
      <w:proofErr w:type="spellEnd"/>
      <w:r w:rsidR="008755BB" w:rsidRPr="00D64D33">
        <w:rPr>
          <w:rFonts w:ascii="Arial" w:hAnsi="Arial" w:cs="Arial"/>
        </w:rPr>
        <w:t xml:space="preserve"> GmbH</w:t>
      </w:r>
      <w:r w:rsidR="00307AAF" w:rsidRPr="00D64D33">
        <w:rPr>
          <w:rFonts w:ascii="Arial" w:hAnsi="Arial" w:cs="Arial"/>
        </w:rPr>
        <w:t>)</w:t>
      </w:r>
      <w:bookmarkEnd w:id="16"/>
      <w:r w:rsidR="00307AAF" w:rsidRPr="00D64D33">
        <w:rPr>
          <w:rFonts w:ascii="Arial" w:hAnsi="Arial" w:cs="Arial"/>
        </w:rPr>
        <w:t xml:space="preserve">. </w:t>
      </w:r>
    </w:p>
    <w:p w14:paraId="1CCA6C30" w14:textId="143FE9A3" w:rsidR="00307AAF" w:rsidRPr="007825F9" w:rsidRDefault="00307AAF" w:rsidP="00295536">
      <w:pPr>
        <w:spacing w:line="276" w:lineRule="auto"/>
        <w:jc w:val="both"/>
        <w:rPr>
          <w:rFonts w:ascii="Arial" w:hAnsi="Arial" w:cs="Arial"/>
          <w:b/>
          <w:bCs/>
        </w:rPr>
      </w:pPr>
      <w:r w:rsidRPr="007825F9">
        <w:rPr>
          <w:rFonts w:ascii="Arial" w:hAnsi="Arial" w:cs="Arial"/>
          <w:b/>
          <w:bCs/>
        </w:rPr>
        <w:t>Submission deadline</w:t>
      </w:r>
    </w:p>
    <w:p w14:paraId="14E02090" w14:textId="68D238CF" w:rsidR="009B28BA" w:rsidRPr="007825F9" w:rsidRDefault="00307AAF" w:rsidP="00295536">
      <w:pPr>
        <w:spacing w:line="276" w:lineRule="auto"/>
        <w:jc w:val="both"/>
        <w:rPr>
          <w:rFonts w:ascii="Arial" w:hAnsi="Arial" w:cs="Arial"/>
        </w:rPr>
      </w:pPr>
      <w:r w:rsidRPr="007825F9">
        <w:rPr>
          <w:rFonts w:ascii="Arial" w:hAnsi="Arial" w:cs="Arial"/>
        </w:rPr>
        <w:t xml:space="preserve">Kindly submit your bid, </w:t>
      </w:r>
      <w:r w:rsidR="00234DD7" w:rsidRPr="007825F9">
        <w:rPr>
          <w:rFonts w:ascii="Arial" w:hAnsi="Arial" w:cs="Arial"/>
        </w:rPr>
        <w:t>comprising (</w:t>
      </w:r>
      <w:proofErr w:type="spellStart"/>
      <w:r w:rsidRPr="007825F9">
        <w:rPr>
          <w:rFonts w:ascii="Arial" w:hAnsi="Arial" w:cs="Arial"/>
        </w:rPr>
        <w:t>i</w:t>
      </w:r>
      <w:proofErr w:type="spellEnd"/>
      <w:r w:rsidRPr="007825F9">
        <w:rPr>
          <w:rFonts w:ascii="Arial" w:hAnsi="Arial" w:cs="Arial"/>
        </w:rPr>
        <w:t xml:space="preserve">) </w:t>
      </w:r>
      <w:r w:rsidR="0099386B" w:rsidRPr="007825F9">
        <w:rPr>
          <w:rFonts w:ascii="Arial" w:hAnsi="Arial" w:cs="Arial"/>
        </w:rPr>
        <w:t xml:space="preserve">a </w:t>
      </w:r>
      <w:r w:rsidRPr="007825F9">
        <w:rPr>
          <w:rFonts w:ascii="Arial" w:hAnsi="Arial" w:cs="Arial"/>
        </w:rPr>
        <w:t xml:space="preserve">technical offer and (ii) </w:t>
      </w:r>
      <w:r w:rsidR="0004176D" w:rsidRPr="007825F9">
        <w:rPr>
          <w:rFonts w:ascii="Arial" w:hAnsi="Arial" w:cs="Arial"/>
        </w:rPr>
        <w:t xml:space="preserve">a </w:t>
      </w:r>
      <w:r w:rsidRPr="007825F9">
        <w:rPr>
          <w:rFonts w:ascii="Arial" w:hAnsi="Arial" w:cs="Arial"/>
        </w:rPr>
        <w:t>price offer</w:t>
      </w:r>
      <w:r w:rsidR="00D855BB" w:rsidRPr="007825F9">
        <w:rPr>
          <w:rFonts w:ascii="Arial" w:hAnsi="Arial" w:cs="Arial"/>
        </w:rPr>
        <w:t xml:space="preserve"> </w:t>
      </w:r>
      <w:r w:rsidR="009B28BA" w:rsidRPr="007825F9">
        <w:rPr>
          <w:rFonts w:ascii="Arial" w:hAnsi="Arial" w:cs="Arial"/>
        </w:rPr>
        <w:t xml:space="preserve">no later than </w:t>
      </w:r>
      <w:bookmarkStart w:id="17" w:name="_Hlk144905969"/>
      <w:r w:rsidR="007825F9" w:rsidRPr="007825F9">
        <w:rPr>
          <w:rFonts w:ascii="Arial" w:hAnsi="Arial" w:cs="Arial"/>
        </w:rPr>
        <w:t>25</w:t>
      </w:r>
      <w:r w:rsidR="007825F9" w:rsidRPr="007825F9">
        <w:rPr>
          <w:rFonts w:ascii="Arial" w:hAnsi="Arial" w:cs="Arial"/>
          <w:vertAlign w:val="superscript"/>
        </w:rPr>
        <w:t>th</w:t>
      </w:r>
      <w:r w:rsidR="007825F9" w:rsidRPr="007825F9">
        <w:rPr>
          <w:rFonts w:ascii="Arial" w:hAnsi="Arial" w:cs="Arial"/>
        </w:rPr>
        <w:t xml:space="preserve"> September </w:t>
      </w:r>
      <w:r w:rsidR="007F1492" w:rsidRPr="007825F9">
        <w:rPr>
          <w:rFonts w:ascii="Arial" w:hAnsi="Arial" w:cs="Arial"/>
        </w:rPr>
        <w:t>202</w:t>
      </w:r>
      <w:r w:rsidR="00F31257" w:rsidRPr="007825F9">
        <w:rPr>
          <w:rFonts w:ascii="Arial" w:hAnsi="Arial" w:cs="Arial"/>
        </w:rPr>
        <w:t>3</w:t>
      </w:r>
      <w:r w:rsidR="007F1492" w:rsidRPr="007825F9">
        <w:rPr>
          <w:rFonts w:ascii="Arial" w:hAnsi="Arial" w:cs="Arial"/>
        </w:rPr>
        <w:t xml:space="preserve">, </w:t>
      </w:r>
      <w:r w:rsidR="00597AE8">
        <w:rPr>
          <w:rFonts w:ascii="Arial" w:hAnsi="Arial" w:cs="Arial"/>
        </w:rPr>
        <w:t>23</w:t>
      </w:r>
      <w:r w:rsidR="00BC7BAD">
        <w:rPr>
          <w:rFonts w:ascii="Arial" w:hAnsi="Arial" w:cs="Arial"/>
        </w:rPr>
        <w:t>00</w:t>
      </w:r>
      <w:r w:rsidR="00FE1FAC" w:rsidRPr="007825F9">
        <w:rPr>
          <w:rFonts w:ascii="Arial" w:hAnsi="Arial" w:cs="Arial"/>
        </w:rPr>
        <w:t>hrs</w:t>
      </w:r>
      <w:r w:rsidR="00BC7BAD">
        <w:rPr>
          <w:rFonts w:ascii="Arial" w:hAnsi="Arial" w:cs="Arial"/>
        </w:rPr>
        <w:t xml:space="preserve"> / </w:t>
      </w:r>
      <w:r w:rsidR="00597AE8">
        <w:rPr>
          <w:rFonts w:ascii="Arial" w:hAnsi="Arial" w:cs="Arial"/>
        </w:rPr>
        <w:t>11</w:t>
      </w:r>
      <w:r w:rsidR="00BC7BAD">
        <w:rPr>
          <w:rFonts w:ascii="Arial" w:hAnsi="Arial" w:cs="Arial"/>
        </w:rPr>
        <w:t>pm</w:t>
      </w:r>
      <w:r w:rsidR="00FE1FAC" w:rsidRPr="007825F9">
        <w:rPr>
          <w:rFonts w:ascii="Arial" w:hAnsi="Arial" w:cs="Arial"/>
        </w:rPr>
        <w:t xml:space="preserve"> </w:t>
      </w:r>
      <w:bookmarkEnd w:id="17"/>
      <w:r w:rsidR="00234DD7" w:rsidRPr="007825F9">
        <w:rPr>
          <w:rFonts w:ascii="Arial" w:hAnsi="Arial" w:cs="Arial"/>
        </w:rPr>
        <w:t xml:space="preserve">by email </w:t>
      </w:r>
      <w:r w:rsidR="009B28BA" w:rsidRPr="007825F9">
        <w:rPr>
          <w:rFonts w:ascii="Arial" w:hAnsi="Arial" w:cs="Arial"/>
        </w:rPr>
        <w:t>to</w:t>
      </w:r>
      <w:r w:rsidR="00234DD7" w:rsidRPr="007825F9">
        <w:rPr>
          <w:rFonts w:ascii="Arial" w:hAnsi="Arial" w:cs="Arial"/>
        </w:rPr>
        <w:t xml:space="preserve"> </w:t>
      </w:r>
      <w:hyperlink r:id="rId11" w:history="1">
        <w:r w:rsidR="009B28BA" w:rsidRPr="007825F9">
          <w:rPr>
            <w:rStyle w:val="Hyperlink"/>
            <w:rFonts w:ascii="Arial" w:hAnsi="Arial" w:cs="Arial"/>
            <w:color w:val="auto"/>
            <w:u w:val="none"/>
          </w:rPr>
          <w:t>BW_Quotation@giz.de</w:t>
        </w:r>
      </w:hyperlink>
      <w:r w:rsidRPr="007825F9">
        <w:rPr>
          <w:rFonts w:ascii="Arial" w:hAnsi="Arial" w:cs="Arial"/>
        </w:rPr>
        <w:t>.</w:t>
      </w:r>
    </w:p>
    <w:p w14:paraId="1CA54136" w14:textId="2C53D3F0" w:rsidR="00307AAF" w:rsidRPr="009B28BA" w:rsidRDefault="00307AAF" w:rsidP="00295536">
      <w:pPr>
        <w:spacing w:line="276" w:lineRule="auto"/>
        <w:jc w:val="both"/>
        <w:rPr>
          <w:rFonts w:ascii="Arial" w:hAnsi="Arial" w:cs="Arial"/>
          <w:b/>
          <w:bCs/>
        </w:rPr>
      </w:pPr>
      <w:r w:rsidRPr="007825F9">
        <w:rPr>
          <w:rFonts w:ascii="Arial" w:hAnsi="Arial" w:cs="Arial"/>
          <w:b/>
          <w:bCs/>
        </w:rPr>
        <w:t xml:space="preserve">Please note that tender bids received </w:t>
      </w:r>
      <w:r w:rsidR="00234DD7" w:rsidRPr="007825F9">
        <w:rPr>
          <w:rFonts w:ascii="Arial" w:hAnsi="Arial" w:cs="Arial"/>
          <w:b/>
          <w:bCs/>
        </w:rPr>
        <w:t>after</w:t>
      </w:r>
      <w:r w:rsidRPr="007825F9">
        <w:rPr>
          <w:rFonts w:ascii="Arial" w:hAnsi="Arial" w:cs="Arial"/>
          <w:b/>
          <w:bCs/>
        </w:rPr>
        <w:t xml:space="preserve"> the stipulated time, </w:t>
      </w:r>
      <w:r w:rsidR="0004176D" w:rsidRPr="007825F9">
        <w:rPr>
          <w:rFonts w:ascii="Arial" w:hAnsi="Arial" w:cs="Arial"/>
          <w:b/>
          <w:bCs/>
        </w:rPr>
        <w:t xml:space="preserve">and </w:t>
      </w:r>
      <w:r w:rsidRPr="007825F9">
        <w:rPr>
          <w:rFonts w:ascii="Arial" w:hAnsi="Arial" w:cs="Arial"/>
          <w:b/>
          <w:bCs/>
        </w:rPr>
        <w:t>date will not be accepted.</w:t>
      </w:r>
    </w:p>
    <w:sectPr w:rsidR="00307AAF" w:rsidRPr="009B28B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535A8" w14:textId="77777777" w:rsidR="00285EE3" w:rsidRDefault="00285EE3" w:rsidP="00307AAF">
      <w:pPr>
        <w:spacing w:after="0" w:line="240" w:lineRule="auto"/>
      </w:pPr>
      <w:r>
        <w:separator/>
      </w:r>
    </w:p>
  </w:endnote>
  <w:endnote w:type="continuationSeparator" w:id="0">
    <w:p w14:paraId="3ABC6506" w14:textId="77777777" w:rsidR="00285EE3" w:rsidRDefault="00285EE3" w:rsidP="00307AAF">
      <w:pPr>
        <w:spacing w:after="0" w:line="240" w:lineRule="auto"/>
      </w:pPr>
      <w:r>
        <w:continuationSeparator/>
      </w:r>
    </w:p>
  </w:endnote>
  <w:endnote w:type="continuationNotice" w:id="1">
    <w:p w14:paraId="0A33910B" w14:textId="77777777" w:rsidR="00285EE3" w:rsidRDefault="00285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4D84A" w14:textId="77777777" w:rsidR="00A8371F" w:rsidRDefault="00A837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76265" w14:textId="77777777" w:rsidR="00A8371F" w:rsidRDefault="00A837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56781" w14:textId="77777777" w:rsidR="00A8371F" w:rsidRDefault="00A83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83079" w14:textId="77777777" w:rsidR="00285EE3" w:rsidRDefault="00285EE3" w:rsidP="00307AAF">
      <w:pPr>
        <w:spacing w:after="0" w:line="240" w:lineRule="auto"/>
      </w:pPr>
      <w:r>
        <w:separator/>
      </w:r>
    </w:p>
  </w:footnote>
  <w:footnote w:type="continuationSeparator" w:id="0">
    <w:p w14:paraId="4B53A792" w14:textId="77777777" w:rsidR="00285EE3" w:rsidRDefault="00285EE3" w:rsidP="00307AAF">
      <w:pPr>
        <w:spacing w:after="0" w:line="240" w:lineRule="auto"/>
      </w:pPr>
      <w:r>
        <w:continuationSeparator/>
      </w:r>
    </w:p>
  </w:footnote>
  <w:footnote w:type="continuationNotice" w:id="1">
    <w:p w14:paraId="1EA35770" w14:textId="77777777" w:rsidR="00285EE3" w:rsidRDefault="00285E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908B6" w14:textId="77777777" w:rsidR="00A8371F" w:rsidRDefault="00A837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9B444" w14:textId="79A6FC8A" w:rsidR="00A8371F" w:rsidRDefault="00EF1BC4">
    <w:pPr>
      <w:pStyle w:val="Header"/>
    </w:pPr>
    <w:r>
      <w:rPr>
        <w:noProof/>
      </w:rPr>
      <mc:AlternateContent>
        <mc:Choice Requires="wpg">
          <w:drawing>
            <wp:anchor distT="0" distB="0" distL="114300" distR="114300" simplePos="0" relativeHeight="251658240" behindDoc="0" locked="0" layoutInCell="1" allowOverlap="1" wp14:anchorId="16332429" wp14:editId="2A8C45E3">
              <wp:simplePos x="0" y="0"/>
              <wp:positionH relativeFrom="column">
                <wp:posOffset>1028700</wp:posOffset>
              </wp:positionH>
              <wp:positionV relativeFrom="paragraph">
                <wp:posOffset>-12700</wp:posOffset>
              </wp:positionV>
              <wp:extent cx="4003675" cy="789940"/>
              <wp:effectExtent l="0" t="0" r="0" b="0"/>
              <wp:wrapNone/>
              <wp:docPr id="9" name="Group 9"/>
              <wp:cNvGraphicFramePr/>
              <a:graphic xmlns:a="http://schemas.openxmlformats.org/drawingml/2006/main">
                <a:graphicData uri="http://schemas.microsoft.com/office/word/2010/wordprocessingGroup">
                  <wpg:wgp>
                    <wpg:cNvGrpSpPr/>
                    <wpg:grpSpPr>
                      <a:xfrm>
                        <a:off x="0" y="0"/>
                        <a:ext cx="4003675" cy="789940"/>
                        <a:chOff x="0" y="0"/>
                        <a:chExt cx="4003675" cy="789940"/>
                      </a:xfrm>
                    </wpg:grpSpPr>
                    <pic:pic xmlns:pic="http://schemas.openxmlformats.org/drawingml/2006/picture">
                      <pic:nvPicPr>
                        <pic:cNvPr id="1" name="Picture 1" descr="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7400" cy="787400"/>
                        </a:xfrm>
                        <a:prstGeom prst="rect">
                          <a:avLst/>
                        </a:prstGeom>
                      </pic:spPr>
                    </pic:pic>
                    <pic:pic xmlns:pic="http://schemas.openxmlformats.org/drawingml/2006/picture">
                      <pic:nvPicPr>
                        <pic:cNvPr id="2" name="Picture 2" descr="Background pattern&#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89000" y="50800"/>
                          <a:ext cx="1003300" cy="739140"/>
                        </a:xfrm>
                        <a:prstGeom prst="rect">
                          <a:avLst/>
                        </a:prstGeom>
                      </pic:spPr>
                    </pic:pic>
                    <pic:pic xmlns:pic="http://schemas.openxmlformats.org/drawingml/2006/picture">
                      <pic:nvPicPr>
                        <pic:cNvPr id="8" name="Picture 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2000250" y="50800"/>
                          <a:ext cx="2003425" cy="660400"/>
                        </a:xfrm>
                        <a:prstGeom prst="rect">
                          <a:avLst/>
                        </a:prstGeom>
                      </pic:spPr>
                    </pic:pic>
                  </wpg:wgp>
                </a:graphicData>
              </a:graphic>
            </wp:anchor>
          </w:drawing>
        </mc:Choice>
        <mc:Fallback xmlns:arto="http://schemas.microsoft.com/office/word/2006/arto" xmlns:w16sdtdh="http://schemas.microsoft.com/office/word/2020/wordml/sdtdatahash" xmlns:oel="http://schemas.microsoft.com/office/2019/extlst"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CFD3A0" id="Group 9" o:spid="_x0000_s1026" style="position:absolute;margin-left:81pt;margin-top:-1pt;width:315.25pt;height:62.2pt;z-index:251660288" coordsize="40036,7899"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GNQAAAABS&#10;Z2h0bG9uZwAABjU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C07AAAAAQAAAKAAAACgAAAB4AABLAAAAC0fABgAAf/Y/+0ADEFkb2JlX0NN&#10;AAL/7gAOQWRvYmUAZIAAAAAB/9sAhAAMCAgICQgMCQkMEQsKCxEVDwwMDxUYExMVExMYEQwMDAwM&#10;DBEMDAwMDAwMDAwMDAwMDAwMDAwMDAwMDAwMDAwMAQ0LCw0ODRAODhAUDg4OFBQODg4OFBEMDAwM&#10;DBERDAwMDAwMEQwMDAwMDAwMDAwMDAwMDAwMDAwMDAwMDAwMDAz/wAARCACg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&#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10;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0Pn/APv3Xut/j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0fn/APv3Xut/j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L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9P5/wD7917rf4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1Pn/APv3Xut/j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9X5/wD7917rf4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wD/1vn/APv3Xut/j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X+f8A+/de63+P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10;AP/Q+f8A+/de63+P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D/0fn/APv3Xut/j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0vn/APv3Xut/j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T+f8A+/de63+P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U+f8A+/de63+P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8A/9X5&#10;/wD7917rf4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W+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X+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Q+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H5/wD7917rf4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0/n/APv3Xut/j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&#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wD/1Pn/APv3Xut/j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8A/9X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8A/9b5&#10;/wD7917rf4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8A/9f5/wD7917rf4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Q+f8A+/de63+P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9H5/wD7917rf4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S+f8A+/de63+P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9P5/wD7917rf4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1Pn/APv3Xut/&#10;j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X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wD/1v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X&#10;+f8A+/de63+P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D5&#10;/wD7917rf4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wD/0fn/APv3Xut/j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S+f8A+/de63+P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T+f8A+/de63+P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8A/9T5/wD7917rf4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X5/wD7917rf4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9n3Xvfvfuvde9+9+69173737r3Xvfvfuvde9+9+69173737r3Xv&#10;fvfuvde9+9+69173737r3Xvfvfuvde9+9+69173737r3Xvfvfuvde9+9+69173737r3Xvfvfuvde&#10;9+9+69173737r3Xvfvfuvde9+9+69173737r3Xvfvfuvde9+9+69173737r3Xvfvfuvde9+9+691&#10;73737r3Xvfvfuvde9+9+69173737r3Xvf//V+f8A+/de63+P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a8mKAHZ7&#10;UEgck00Mdm7FVzNIbvYq8Y+fd6e1AFnevY0oIIyDVWbc7/M+2L+H1zU6SKF+ZhQA+jNNLKRndTGd&#10;fvqWPf60ASkgdaM1CJgU87142+lCOAPnPU4oAmLAdTQDkZqIzKpwrD/gRpVdZR8zL/wE0ASUU3a/&#10;rRtf+9QA6im7X/vU3OG2l+euM0ASZoJA5NNBIGRzmo7gM4GWxg5NAE24etGQehqq0CNN5wuZFXpt&#10;HQ1LwjeYqqB0LUAS5oLAdTTWkQAbnC8+tNmkQ/Lv+u3tQA/evrS1XhUK25rhm7/NjirCsrDKnN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&#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GRi&#10;iigCmYJwNqxf+PcH29vyqT7OXTZLHu45yBViigDPGiWKOJo9OhVxyGWFc/nU6wTsMMdv61ZooB+9&#10;uR2iPHFtk67jUl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1zheahuAHX96Mem2rFNKjOSaAPnX/AIKH/sLaN+3T8MdO8Aaxr76fHp148yyCUrkF&#10;ADyFb09BXxLD/wAGxvw+WPePikyrndu+3SZ/9E1+sbwxSgqfpTTErFgfusu2q5mB+eH7Hv8AwQv8&#10;L/sl/GvS/itpnjx7xrG6SbY108mSFkHeNf71fohB90AHtS7P3eKVF296kB1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o&#10;&#10;Description automatically generated" style="position:absolute;width:7874;height:7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">
                <v:imagedata r:id="rId4" o:title="Logo&#10;&#10;Description automatically generated"/>
              </v:shape>
              <v:shape id="Picture 2" o:spid="_x0000_s1028" type="#_x0000_t75" alt="Background pattern&#10;&#10;Description automatically generated" style="position:absolute;left:8890;top:508;width:10033;height: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">
                <v:imagedata r:id="rId5" o:title="Background pattern&#10;&#10;Description automatically generated"/>
              </v:shape>
              <v:shape id="Picture 8" o:spid="_x0000_s1029" type="#_x0000_t75" style="position:absolute;left:20002;top:508;width:20034;height:6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">
                <v:imagedata r:id="rId6" o:title=""/>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736E1" w14:textId="77777777" w:rsidR="00A8371F" w:rsidRDefault="00A8371F">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bBv4VfRc">
      <int2:state int2:value="Rejected" int2:type="LegacyProofing"/>
    </int2:textHash>
    <int2:textHash int2:hashCode="NgvgTRi3artnBQ" int2:id="ndvOrBEf">
      <int2:state int2:value="Rejected" int2:type="LegacyProofing"/>
    </int2:textHash>
    <int2:bookmark int2:bookmarkName="_Int_DQogP4fa" int2:invalidationBookmarkName="" int2:hashCode="PgYuvElakfnRH6" int2:id="2AH8Vv0c"/>
    <int2:bookmark int2:bookmarkName="_Int_tsrJKqVb" int2:invalidationBookmarkName="" int2:hashCode="0eFEFq9CiKIc7w" int2:id="4Kbeg2VW">
      <int2:state int2:value="Rejected" int2:type="AugLoop_Acronyms_AcronymsCritique"/>
    </int2:bookmark>
    <int2:bookmark int2:bookmarkName="_Int_5NYiaogA" int2:invalidationBookmarkName="" int2:hashCode="cTCZZo8EHQ9y1m" int2:id="GyekFyeo"/>
    <int2:bookmark int2:bookmarkName="_Int_MsJ0IFxK" int2:invalidationBookmarkName="" int2:hashCode="X0atfq/4MmaI55" int2:id="QEDhSuCJ"/>
    <int2:bookmark int2:bookmarkName="_Int_qr66rxtE" int2:invalidationBookmarkName="" int2:hashCode="cTCZZo8EHQ9y1m" int2:id="gU6dv5My"/>
    <int2:bookmark int2:bookmarkName="_Int_m3feo0xw" int2:invalidationBookmarkName="" int2:hashCode="sZFStSQJg5dTOA" int2:id="yvZWyAXA">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5D73"/>
    <w:multiLevelType w:val="hybridMultilevel"/>
    <w:tmpl w:val="8B2A65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1536AC"/>
    <w:multiLevelType w:val="hybridMultilevel"/>
    <w:tmpl w:val="605AE3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D2642D"/>
    <w:multiLevelType w:val="multilevel"/>
    <w:tmpl w:val="9F6471E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CB835FC"/>
    <w:multiLevelType w:val="hybridMultilevel"/>
    <w:tmpl w:val="057A8F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FC01CD7"/>
    <w:multiLevelType w:val="hybridMultilevel"/>
    <w:tmpl w:val="515CBA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B130629"/>
    <w:multiLevelType w:val="hybridMultilevel"/>
    <w:tmpl w:val="FD7E63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4675FD0"/>
    <w:multiLevelType w:val="hybridMultilevel"/>
    <w:tmpl w:val="DF36D37A"/>
    <w:lvl w:ilvl="0" w:tplc="E03CF3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4"/>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sLAwszQ2MjI2MDdQ0lEKTi0uzszPAykwqgUABsbPyCwAAAA="/>
  </w:docVars>
  <w:rsids>
    <w:rsidRoot w:val="00307AAF"/>
    <w:rsid w:val="0004176D"/>
    <w:rsid w:val="0006066B"/>
    <w:rsid w:val="000805D6"/>
    <w:rsid w:val="00082364"/>
    <w:rsid w:val="00096B0A"/>
    <w:rsid w:val="000C0A92"/>
    <w:rsid w:val="000E2B63"/>
    <w:rsid w:val="000E3F98"/>
    <w:rsid w:val="000F4F54"/>
    <w:rsid w:val="00135438"/>
    <w:rsid w:val="00184977"/>
    <w:rsid w:val="001C2224"/>
    <w:rsid w:val="001D2837"/>
    <w:rsid w:val="001F19AC"/>
    <w:rsid w:val="00205459"/>
    <w:rsid w:val="00216EDC"/>
    <w:rsid w:val="00232028"/>
    <w:rsid w:val="00234DD7"/>
    <w:rsid w:val="002517A3"/>
    <w:rsid w:val="00264B5B"/>
    <w:rsid w:val="00276737"/>
    <w:rsid w:val="00280B2C"/>
    <w:rsid w:val="00280FF8"/>
    <w:rsid w:val="00285EE3"/>
    <w:rsid w:val="002861F5"/>
    <w:rsid w:val="00287B6D"/>
    <w:rsid w:val="00295536"/>
    <w:rsid w:val="002A30FE"/>
    <w:rsid w:val="002C2DBA"/>
    <w:rsid w:val="002C6C22"/>
    <w:rsid w:val="003008C2"/>
    <w:rsid w:val="0030472D"/>
    <w:rsid w:val="00307AAF"/>
    <w:rsid w:val="00353FAB"/>
    <w:rsid w:val="00354343"/>
    <w:rsid w:val="00377AE0"/>
    <w:rsid w:val="00382D8B"/>
    <w:rsid w:val="003A588D"/>
    <w:rsid w:val="003B245F"/>
    <w:rsid w:val="003D7D94"/>
    <w:rsid w:val="003F24E0"/>
    <w:rsid w:val="00407018"/>
    <w:rsid w:val="00417ABA"/>
    <w:rsid w:val="004300AC"/>
    <w:rsid w:val="004551CE"/>
    <w:rsid w:val="00494709"/>
    <w:rsid w:val="004971E2"/>
    <w:rsid w:val="004B4273"/>
    <w:rsid w:val="004D6D38"/>
    <w:rsid w:val="004E061A"/>
    <w:rsid w:val="004E43DE"/>
    <w:rsid w:val="004E5019"/>
    <w:rsid w:val="004E757B"/>
    <w:rsid w:val="005370FE"/>
    <w:rsid w:val="00554687"/>
    <w:rsid w:val="005952E0"/>
    <w:rsid w:val="00596319"/>
    <w:rsid w:val="00597AE8"/>
    <w:rsid w:val="005B04F4"/>
    <w:rsid w:val="005C243A"/>
    <w:rsid w:val="005C3174"/>
    <w:rsid w:val="005C3B4B"/>
    <w:rsid w:val="00612B4C"/>
    <w:rsid w:val="006141F0"/>
    <w:rsid w:val="00615117"/>
    <w:rsid w:val="0063601B"/>
    <w:rsid w:val="00661A45"/>
    <w:rsid w:val="006620AC"/>
    <w:rsid w:val="00662761"/>
    <w:rsid w:val="00666FE8"/>
    <w:rsid w:val="00682492"/>
    <w:rsid w:val="00697059"/>
    <w:rsid w:val="006D7AB8"/>
    <w:rsid w:val="006D7C28"/>
    <w:rsid w:val="006E67A6"/>
    <w:rsid w:val="006F2E5F"/>
    <w:rsid w:val="00721C34"/>
    <w:rsid w:val="007265B7"/>
    <w:rsid w:val="0072664B"/>
    <w:rsid w:val="00744573"/>
    <w:rsid w:val="007544CD"/>
    <w:rsid w:val="00770D66"/>
    <w:rsid w:val="007811D6"/>
    <w:rsid w:val="007825F9"/>
    <w:rsid w:val="007A1009"/>
    <w:rsid w:val="007A31AD"/>
    <w:rsid w:val="007B6FB8"/>
    <w:rsid w:val="007C0344"/>
    <w:rsid w:val="007D02E6"/>
    <w:rsid w:val="007D292F"/>
    <w:rsid w:val="007D314E"/>
    <w:rsid w:val="007F1492"/>
    <w:rsid w:val="0082083D"/>
    <w:rsid w:val="00827B7C"/>
    <w:rsid w:val="0083113E"/>
    <w:rsid w:val="00841146"/>
    <w:rsid w:val="00841A71"/>
    <w:rsid w:val="008652BA"/>
    <w:rsid w:val="008755BB"/>
    <w:rsid w:val="00891C58"/>
    <w:rsid w:val="008A3E11"/>
    <w:rsid w:val="008B47FC"/>
    <w:rsid w:val="008E2B64"/>
    <w:rsid w:val="008E37A3"/>
    <w:rsid w:val="008E5166"/>
    <w:rsid w:val="0091311F"/>
    <w:rsid w:val="00954D0C"/>
    <w:rsid w:val="00961784"/>
    <w:rsid w:val="00970267"/>
    <w:rsid w:val="009770D4"/>
    <w:rsid w:val="0099386B"/>
    <w:rsid w:val="009B28BA"/>
    <w:rsid w:val="009D7CC2"/>
    <w:rsid w:val="00A03F9A"/>
    <w:rsid w:val="00A46D31"/>
    <w:rsid w:val="00A54C68"/>
    <w:rsid w:val="00A57651"/>
    <w:rsid w:val="00A71CAA"/>
    <w:rsid w:val="00A8371F"/>
    <w:rsid w:val="00A92328"/>
    <w:rsid w:val="00AA7026"/>
    <w:rsid w:val="00AC3F3A"/>
    <w:rsid w:val="00AF34AE"/>
    <w:rsid w:val="00B0651C"/>
    <w:rsid w:val="00B409DF"/>
    <w:rsid w:val="00B5588D"/>
    <w:rsid w:val="00B57021"/>
    <w:rsid w:val="00B80341"/>
    <w:rsid w:val="00B9687E"/>
    <w:rsid w:val="00BB0246"/>
    <w:rsid w:val="00BB7BD9"/>
    <w:rsid w:val="00BC02E6"/>
    <w:rsid w:val="00BC7BAD"/>
    <w:rsid w:val="00BE4E4B"/>
    <w:rsid w:val="00BE6D7C"/>
    <w:rsid w:val="00C17D95"/>
    <w:rsid w:val="00C2367A"/>
    <w:rsid w:val="00C378C5"/>
    <w:rsid w:val="00C45DB2"/>
    <w:rsid w:val="00C82105"/>
    <w:rsid w:val="00C95C53"/>
    <w:rsid w:val="00CA3B64"/>
    <w:rsid w:val="00CC337B"/>
    <w:rsid w:val="00CE3B1C"/>
    <w:rsid w:val="00CE79D4"/>
    <w:rsid w:val="00CF2C46"/>
    <w:rsid w:val="00D26378"/>
    <w:rsid w:val="00D311A0"/>
    <w:rsid w:val="00D4041E"/>
    <w:rsid w:val="00D61264"/>
    <w:rsid w:val="00D61AA0"/>
    <w:rsid w:val="00D64D33"/>
    <w:rsid w:val="00D726A9"/>
    <w:rsid w:val="00D74983"/>
    <w:rsid w:val="00D77324"/>
    <w:rsid w:val="00D855BB"/>
    <w:rsid w:val="00DD41EB"/>
    <w:rsid w:val="00DE5C12"/>
    <w:rsid w:val="00DF368B"/>
    <w:rsid w:val="00E11486"/>
    <w:rsid w:val="00E91BA5"/>
    <w:rsid w:val="00EC1645"/>
    <w:rsid w:val="00ED187F"/>
    <w:rsid w:val="00ED5BA3"/>
    <w:rsid w:val="00EF1BC4"/>
    <w:rsid w:val="00F10BA2"/>
    <w:rsid w:val="00F16889"/>
    <w:rsid w:val="00F237C8"/>
    <w:rsid w:val="00F31257"/>
    <w:rsid w:val="00F41816"/>
    <w:rsid w:val="00F46617"/>
    <w:rsid w:val="00F505AD"/>
    <w:rsid w:val="00F57E95"/>
    <w:rsid w:val="00F62D73"/>
    <w:rsid w:val="00F7599E"/>
    <w:rsid w:val="00FB0C37"/>
    <w:rsid w:val="00FB2203"/>
    <w:rsid w:val="00FC6264"/>
    <w:rsid w:val="00FE1C16"/>
    <w:rsid w:val="00FE1FAC"/>
    <w:rsid w:val="00FE484E"/>
    <w:rsid w:val="2621322B"/>
    <w:rsid w:val="46B9F2F4"/>
    <w:rsid w:val="7A2AB1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BA074"/>
  <w15:chartTrackingRefBased/>
  <w15:docId w15:val="{406649EF-9658-45AA-9D79-B75099261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ufzählung Spiegelstrich,Ha,References,Bullet Points,Indent Paragraph,Source,List Paragraph (numbered (a)),lp1,Title Style 1,List Bulet,List Bullet Mary,COMESA Text 2,Standard 12 pt,Numbered List Paragraph,ReferencesCxSpLast,Liste 1"/>
    <w:basedOn w:val="Normal"/>
    <w:link w:val="ListParagraphChar"/>
    <w:uiPriority w:val="34"/>
    <w:qFormat/>
    <w:rsid w:val="00307AAF"/>
    <w:pPr>
      <w:spacing w:after="120" w:line="276" w:lineRule="auto"/>
      <w:ind w:left="720"/>
      <w:contextualSpacing/>
      <w:jc w:val="both"/>
    </w:pPr>
    <w:rPr>
      <w:rFonts w:ascii="Calibri" w:hAnsi="Calibri" w:cs="Calibri"/>
      <w:lang w:val="en-GB"/>
    </w:rPr>
  </w:style>
  <w:style w:type="table" w:styleId="TableGrid">
    <w:name w:val="Table Grid"/>
    <w:basedOn w:val="TableNormal"/>
    <w:uiPriority w:val="59"/>
    <w:unhideWhenUsed/>
    <w:rsid w:val="00307AAF"/>
    <w:pPr>
      <w:spacing w:after="0" w:line="240" w:lineRule="auto"/>
      <w:jc w:val="both"/>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07AAF"/>
    <w:pPr>
      <w:spacing w:after="0" w:line="240" w:lineRule="auto"/>
      <w:jc w:val="both"/>
    </w:pPr>
    <w:rPr>
      <w:rFonts w:ascii="Calibri" w:hAnsi="Calibri" w:cs="Calibri"/>
      <w:sz w:val="20"/>
      <w:szCs w:val="20"/>
      <w:lang w:val="en-GB"/>
    </w:rPr>
  </w:style>
  <w:style w:type="character" w:customStyle="1" w:styleId="FootnoteTextChar">
    <w:name w:val="Footnote Text Char"/>
    <w:basedOn w:val="DefaultParagraphFont"/>
    <w:link w:val="FootnoteText"/>
    <w:uiPriority w:val="99"/>
    <w:semiHidden/>
    <w:rsid w:val="00307AAF"/>
    <w:rPr>
      <w:rFonts w:ascii="Calibri" w:hAnsi="Calibri" w:cs="Calibri"/>
      <w:sz w:val="20"/>
      <w:szCs w:val="20"/>
      <w:lang w:val="en-GB"/>
    </w:rPr>
  </w:style>
  <w:style w:type="character" w:styleId="FootnoteReference">
    <w:name w:val="footnote reference"/>
    <w:basedOn w:val="DefaultParagraphFont"/>
    <w:uiPriority w:val="99"/>
    <w:semiHidden/>
    <w:unhideWhenUsed/>
    <w:rsid w:val="00307AAF"/>
    <w:rPr>
      <w:vertAlign w:val="superscript"/>
    </w:rPr>
  </w:style>
  <w:style w:type="character" w:styleId="Hyperlink">
    <w:name w:val="Hyperlink"/>
    <w:basedOn w:val="DefaultParagraphFont"/>
    <w:uiPriority w:val="99"/>
    <w:unhideWhenUsed/>
    <w:rsid w:val="00307AAF"/>
    <w:rPr>
      <w:color w:val="0563C1" w:themeColor="hyperlink"/>
      <w:u w:val="single"/>
    </w:rPr>
  </w:style>
  <w:style w:type="character" w:customStyle="1" w:styleId="UnresolvedMention">
    <w:name w:val="Unresolved Mention"/>
    <w:basedOn w:val="DefaultParagraphFont"/>
    <w:uiPriority w:val="99"/>
    <w:semiHidden/>
    <w:unhideWhenUsed/>
    <w:rsid w:val="00307AAF"/>
    <w:rPr>
      <w:color w:val="605E5C"/>
      <w:shd w:val="clear" w:color="auto" w:fill="E1DFDD"/>
    </w:rPr>
  </w:style>
  <w:style w:type="paragraph" w:styleId="BalloonText">
    <w:name w:val="Balloon Text"/>
    <w:basedOn w:val="Normal"/>
    <w:link w:val="BalloonTextChar"/>
    <w:uiPriority w:val="99"/>
    <w:semiHidden/>
    <w:unhideWhenUsed/>
    <w:rsid w:val="00A03F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F9A"/>
    <w:rPr>
      <w:rFonts w:ascii="Segoe UI" w:hAnsi="Segoe UI" w:cs="Segoe UI"/>
      <w:sz w:val="18"/>
      <w:szCs w:val="18"/>
    </w:rPr>
  </w:style>
  <w:style w:type="character" w:customStyle="1" w:styleId="ListParagraphChar">
    <w:name w:val="List Paragraph Char"/>
    <w:aliases w:val="Aufzählung Spiegelstrich Char,Ha Char,References Char,Bullet Points Char,Indent Paragraph Char,Source Char,List Paragraph (numbered (a)) Char,lp1 Char,Title Style 1 Char,List Bulet Char,List Bullet Mary Char,COMESA Text 2 Char"/>
    <w:link w:val="ListParagraph"/>
    <w:uiPriority w:val="34"/>
    <w:locked/>
    <w:rsid w:val="00FE1C16"/>
    <w:rPr>
      <w:rFonts w:ascii="Calibri" w:hAnsi="Calibri" w:cs="Calibri"/>
      <w:lang w:val="en-GB"/>
    </w:rPr>
  </w:style>
  <w:style w:type="character" w:styleId="CommentReference">
    <w:name w:val="annotation reference"/>
    <w:basedOn w:val="DefaultParagraphFont"/>
    <w:uiPriority w:val="99"/>
    <w:semiHidden/>
    <w:unhideWhenUsed/>
    <w:rsid w:val="00F505AD"/>
    <w:rPr>
      <w:sz w:val="16"/>
      <w:szCs w:val="16"/>
    </w:rPr>
  </w:style>
  <w:style w:type="paragraph" w:styleId="CommentText">
    <w:name w:val="annotation text"/>
    <w:basedOn w:val="Normal"/>
    <w:link w:val="CommentTextChar"/>
    <w:uiPriority w:val="99"/>
    <w:semiHidden/>
    <w:unhideWhenUsed/>
    <w:rsid w:val="00F505AD"/>
    <w:pPr>
      <w:spacing w:line="240" w:lineRule="auto"/>
    </w:pPr>
    <w:rPr>
      <w:sz w:val="20"/>
      <w:szCs w:val="20"/>
    </w:rPr>
  </w:style>
  <w:style w:type="character" w:customStyle="1" w:styleId="CommentTextChar">
    <w:name w:val="Comment Text Char"/>
    <w:basedOn w:val="DefaultParagraphFont"/>
    <w:link w:val="CommentText"/>
    <w:uiPriority w:val="99"/>
    <w:semiHidden/>
    <w:rsid w:val="00F505AD"/>
    <w:rPr>
      <w:sz w:val="20"/>
      <w:szCs w:val="20"/>
    </w:rPr>
  </w:style>
  <w:style w:type="paragraph" w:styleId="CommentSubject">
    <w:name w:val="annotation subject"/>
    <w:basedOn w:val="CommentText"/>
    <w:next w:val="CommentText"/>
    <w:link w:val="CommentSubjectChar"/>
    <w:uiPriority w:val="99"/>
    <w:semiHidden/>
    <w:unhideWhenUsed/>
    <w:rsid w:val="00F505AD"/>
    <w:rPr>
      <w:b/>
      <w:bCs/>
    </w:rPr>
  </w:style>
  <w:style w:type="character" w:customStyle="1" w:styleId="CommentSubjectChar">
    <w:name w:val="Comment Subject Char"/>
    <w:basedOn w:val="CommentTextChar"/>
    <w:link w:val="CommentSubject"/>
    <w:uiPriority w:val="99"/>
    <w:semiHidden/>
    <w:rsid w:val="00F505AD"/>
    <w:rPr>
      <w:b/>
      <w:bCs/>
      <w:sz w:val="20"/>
      <w:szCs w:val="20"/>
    </w:rPr>
  </w:style>
  <w:style w:type="paragraph" w:styleId="Header">
    <w:name w:val="header"/>
    <w:basedOn w:val="Normal"/>
    <w:link w:val="HeaderChar"/>
    <w:uiPriority w:val="99"/>
    <w:unhideWhenUsed/>
    <w:rsid w:val="00615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117"/>
  </w:style>
  <w:style w:type="paragraph" w:styleId="Footer">
    <w:name w:val="footer"/>
    <w:basedOn w:val="Normal"/>
    <w:link w:val="FooterChar"/>
    <w:uiPriority w:val="99"/>
    <w:unhideWhenUsed/>
    <w:rsid w:val="00615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117"/>
  </w:style>
  <w:style w:type="paragraph" w:styleId="NoSpacing">
    <w:name w:val="No Spacing"/>
    <w:uiPriority w:val="1"/>
    <w:qFormat/>
    <w:rsid w:val="009B28BA"/>
    <w:pPr>
      <w:spacing w:after="0" w:line="240" w:lineRule="auto"/>
    </w:pPr>
  </w:style>
  <w:style w:type="character" w:customStyle="1" w:styleId="normaltextrun">
    <w:name w:val="normaltextrun"/>
    <w:basedOn w:val="DefaultParagraphFont"/>
    <w:rsid w:val="001C2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W_Quotation@giz.de" TargetMode="External"/><Relationship Id="rId5" Type="http://schemas.openxmlformats.org/officeDocument/2006/relationships/numbering" Target="numbering.xml"/><Relationship Id="rId15" Type="http://schemas.openxmlformats.org/officeDocument/2006/relationships/footer" Target="footer2.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790ff6e-4733-402c-8438-f06aec178d2b">
      <UserInfo>
        <DisplayName/>
        <AccountId xsi:nil="true"/>
        <AccountType/>
      </UserInfo>
    </SharedWithUsers>
    <_activity xmlns="26992c0d-80fa-47a3-a057-cf4ca85b49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4E858224021EB4EA0117517E2E6E33D" ma:contentTypeVersion="13" ma:contentTypeDescription="Ein neues Dokument erstellen." ma:contentTypeScope="" ma:versionID="dcc0066403613014e2e4c23b863d6233">
  <xsd:schema xmlns:xsd="http://www.w3.org/2001/XMLSchema" xmlns:xs="http://www.w3.org/2001/XMLSchema" xmlns:p="http://schemas.microsoft.com/office/2006/metadata/properties" xmlns:ns3="26992c0d-80fa-47a3-a057-cf4ca85b4918" xmlns:ns4="4790ff6e-4733-402c-8438-f06aec178d2b" targetNamespace="http://schemas.microsoft.com/office/2006/metadata/properties" ma:root="true" ma:fieldsID="71078e401a1dbf288ebca8d36e552b61" ns3:_="" ns4:_="">
    <xsd:import namespace="26992c0d-80fa-47a3-a057-cf4ca85b4918"/>
    <xsd:import namespace="4790ff6e-4733-402c-8438-f06aec178d2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992c0d-80fa-47a3-a057-cf4ca85b4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90ff6e-4733-402c-8438-f06aec178d2b"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element name="SharingHintHash" ma:index="17"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41031-999A-4729-AB22-114A713506D1}">
  <ds:schemaRefs>
    <ds:schemaRef ds:uri="http://schemas.microsoft.com/office/infopath/2007/PartnerControls"/>
    <ds:schemaRef ds:uri="4790ff6e-4733-402c-8438-f06aec178d2b"/>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26992c0d-80fa-47a3-a057-cf4ca85b4918"/>
    <ds:schemaRef ds:uri="http://www.w3.org/XML/1998/namespace"/>
    <ds:schemaRef ds:uri="http://purl.org/dc/dcmitype/"/>
  </ds:schemaRefs>
</ds:datastoreItem>
</file>

<file path=customXml/itemProps2.xml><?xml version="1.0" encoding="utf-8"?>
<ds:datastoreItem xmlns:ds="http://schemas.openxmlformats.org/officeDocument/2006/customXml" ds:itemID="{FCF2A86D-414B-4383-823A-9E0523096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992c0d-80fa-47a3-a057-cf4ca85b4918"/>
    <ds:schemaRef ds:uri="4790ff6e-4733-402c-8438-f06aec178d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B9CFAC-96C1-4651-AA61-5805C6552AEC}">
  <ds:schemaRefs>
    <ds:schemaRef ds:uri="http://schemas.microsoft.com/sharepoint/v3/contenttype/forms"/>
  </ds:schemaRefs>
</ds:datastoreItem>
</file>

<file path=customXml/itemProps4.xml><?xml version="1.0" encoding="utf-8"?>
<ds:datastoreItem xmlns:ds="http://schemas.openxmlformats.org/officeDocument/2006/customXml" ds:itemID="{898A9F3C-D443-4EF0-9E3E-9B75605DC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IZ GmbH</Company>
  <LinksUpToDate>false</LinksUpToDate>
  <CharactersWithSpaces>2557</CharactersWithSpaces>
  <SharedDoc>false</SharedDoc>
  <HLinks>
    <vt:vector size="6" baseType="variant">
      <vt:variant>
        <vt:i4>8192114</vt:i4>
      </vt:variant>
      <vt:variant>
        <vt:i4>0</vt:i4>
      </vt:variant>
      <vt:variant>
        <vt:i4>0</vt:i4>
      </vt:variant>
      <vt:variant>
        <vt:i4>5</vt:i4>
      </vt:variant>
      <vt:variant>
        <vt:lpwstr>http://www.giz.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t 2023</dc:creator>
  <cp:keywords/>
  <dc:description/>
  <cp:lastModifiedBy>Lentletse R.  Senthufhe</cp:lastModifiedBy>
  <cp:revision>2</cp:revision>
  <dcterms:created xsi:type="dcterms:W3CDTF">2023-09-11T11:51:00Z</dcterms:created>
  <dcterms:modified xsi:type="dcterms:W3CDTF">2023-09-1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858224021EB4EA0117517E2E6E33D</vt:lpwstr>
  </property>
  <property fmtid="{D5CDD505-2E9C-101B-9397-08002B2CF9AE}" pid="3" name="Order">
    <vt:r8>1974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MSIP_Label_70d91555-27bb-46d2-9299-bbdc28766cf5_Enabled">
    <vt:lpwstr>true</vt:lpwstr>
  </property>
  <property fmtid="{D5CDD505-2E9C-101B-9397-08002B2CF9AE}" pid="12" name="MSIP_Label_70d91555-27bb-46d2-9299-bbdc28766cf5_SetDate">
    <vt:lpwstr>2023-09-11T11:51:39Z</vt:lpwstr>
  </property>
  <property fmtid="{D5CDD505-2E9C-101B-9397-08002B2CF9AE}" pid="13" name="MSIP_Label_70d91555-27bb-46d2-9299-bbdc28766cf5_Method">
    <vt:lpwstr>Privileged</vt:lpwstr>
  </property>
  <property fmtid="{D5CDD505-2E9C-101B-9397-08002B2CF9AE}" pid="14" name="MSIP_Label_70d91555-27bb-46d2-9299-bbdc28766cf5_Name">
    <vt:lpwstr>Open - General</vt:lpwstr>
  </property>
  <property fmtid="{D5CDD505-2E9C-101B-9397-08002B2CF9AE}" pid="15" name="MSIP_Label_70d91555-27bb-46d2-9299-bbdc28766cf5_SiteId">
    <vt:lpwstr>49d00196-dd46-45ae-a2e6-912969fa3ac8</vt:lpwstr>
  </property>
  <property fmtid="{D5CDD505-2E9C-101B-9397-08002B2CF9AE}" pid="16" name="MSIP_Label_70d91555-27bb-46d2-9299-bbdc28766cf5_ActionId">
    <vt:lpwstr>ffb6231d-270f-4edd-be72-0ec603b03328</vt:lpwstr>
  </property>
  <property fmtid="{D5CDD505-2E9C-101B-9397-08002B2CF9AE}" pid="17" name="MSIP_Label_70d91555-27bb-46d2-9299-bbdc28766cf5_ContentBits">
    <vt:lpwstr>0</vt:lpwstr>
  </property>
</Properties>
</file>